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left"/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pplementary Materials</w:t>
      </w:r>
    </w:p>
    <w:p>
      <w:pPr>
        <w:spacing w:line="360" w:lineRule="auto"/>
        <w:jc w:val="left"/>
        <w:rPr>
          <w:rFonts w:ascii="Times New Roman" w:hAnsi="Times New Roman" w:eastAsia="Times New Roman"/>
          <w:b/>
          <w:bCs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</w:pPr>
      <w:bookmarkStart w:id="0" w:name="_Hlk86613119"/>
      <w:r>
        <w:rPr>
          <w:rFonts w:ascii="Times New Roman" w:hAnsi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pplementary</w:t>
      </w:r>
      <w:r>
        <w:rPr>
          <w:rFonts w:ascii="Times New Roman" w:hAnsi="Times New Roman" w:eastAsia="Times New Roman"/>
          <w:b/>
          <w:bCs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 Table 1: Absolute quantification of plasma AAs.</w:t>
      </w:r>
    </w:p>
    <w:tbl>
      <w:tblPr>
        <w:tblStyle w:val="9"/>
        <w:tblW w:w="16019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5"/>
        <w:gridCol w:w="1716"/>
        <w:gridCol w:w="1715"/>
        <w:gridCol w:w="1716"/>
        <w:gridCol w:w="1715"/>
        <w:gridCol w:w="1716"/>
        <w:gridCol w:w="1715"/>
        <w:gridCol w:w="1716"/>
        <w:gridCol w:w="229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0" w:hRule="atLeast"/>
          <w:jc w:val="center"/>
        </w:trPr>
        <w:tc>
          <w:tcPr>
            <w:tcW w:w="1715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Metabolites (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µmol/L</w:t>
            </w: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716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ind w:firstLine="240" w:firstLineChars="100"/>
              <w:jc w:val="left"/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NC (</w:t>
            </w:r>
            <w:r>
              <w:rPr>
                <w:rFonts w:hint="eastAsia" w:asciiTheme="minorEastAsia" w:hAnsiTheme="minorEastAsia" w:eastAsiaTheme="minorEastAsia"/>
                <w:b/>
                <w:bCs/>
                <w:i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n</w:t>
            </w:r>
            <w:r>
              <w:rPr>
                <w:rFonts w:ascii="Times New Roman" w:hAnsi="Times New Roman" w:eastAsia="Times New Roman"/>
                <w:b/>
                <w:bCs/>
                <w:i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 </w:t>
            </w: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= 57)</w:t>
            </w:r>
          </w:p>
        </w:tc>
        <w:tc>
          <w:tcPr>
            <w:tcW w:w="1715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HCM (</w:t>
            </w:r>
            <w:r>
              <w:rPr>
                <w:rFonts w:hint="eastAsia" w:ascii="Times New Roman" w:hAnsi="Times New Roman"/>
                <w:b/>
                <w:bCs/>
                <w:i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n</w:t>
            </w: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 = 109)</w:t>
            </w:r>
          </w:p>
        </w:tc>
        <w:tc>
          <w:tcPr>
            <w:tcW w:w="1716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b/>
                <w:bCs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b/>
                <w:bCs/>
                <w:i/>
                <w:i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Z</w:t>
            </w:r>
            <w:r>
              <w:rPr>
                <w:rFonts w:hint="eastAsia" w:ascii="Times New Roman" w:hAnsi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value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s</w:t>
            </w:r>
          </w:p>
        </w:tc>
        <w:tc>
          <w:tcPr>
            <w:tcW w:w="1715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b/>
                <w:bCs/>
                <w:i/>
                <w:i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P</w:t>
            </w:r>
            <w:r>
              <w:rPr>
                <w:rFonts w:hint="eastAsia" w:ascii="Times New Roman" w:hAnsi="Times New Roman"/>
                <w:b/>
                <w:bCs/>
                <w:iCs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eastAsia="Times New Roman"/>
                <w:b/>
                <w:bCs/>
                <w:i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value</w:t>
            </w:r>
            <w:r>
              <w:rPr>
                <w:rFonts w:hint="eastAsia" w:ascii="Times New Roman" w:hAnsi="Times New Roman"/>
                <w:b/>
                <w:bCs/>
                <w:iCs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s</w:t>
            </w:r>
          </w:p>
        </w:tc>
        <w:tc>
          <w:tcPr>
            <w:tcW w:w="1716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HNCM (</w:t>
            </w:r>
            <w:r>
              <w:rPr>
                <w:rFonts w:hint="eastAsia" w:ascii="Times New Roman" w:hAnsi="Times New Roman"/>
                <w:b/>
                <w:bCs/>
                <w:i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n</w:t>
            </w: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 = 52)</w:t>
            </w:r>
          </w:p>
        </w:tc>
        <w:tc>
          <w:tcPr>
            <w:tcW w:w="1715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HOCM (</w:t>
            </w:r>
            <w:r>
              <w:rPr>
                <w:rFonts w:hint="eastAsia" w:ascii="Times New Roman" w:hAnsi="Times New Roman"/>
                <w:b/>
                <w:bCs/>
                <w:i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n</w:t>
            </w:r>
            <w:r>
              <w:rPr>
                <w:rFonts w:ascii="Times New Roman" w:hAnsi="Times New Roman" w:eastAsia="Times New Roman"/>
                <w:b/>
                <w:b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 = 57)</w:t>
            </w:r>
          </w:p>
        </w:tc>
        <w:tc>
          <w:tcPr>
            <w:tcW w:w="1716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b/>
                <w:bCs/>
                <w:i/>
                <w:iCs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/>
                <w:b/>
                <w:bCs/>
                <w:i/>
                <w:i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Z</w:t>
            </w:r>
            <w:r>
              <w:rPr>
                <w:rFonts w:hint="eastAsia" w:ascii="Times New Roman" w:hAnsi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value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s</w:t>
            </w:r>
          </w:p>
        </w:tc>
        <w:tc>
          <w:tcPr>
            <w:tcW w:w="2295" w:type="dxa"/>
            <w:tcBorders>
              <w:top w:val="single" w:color="auto" w:sz="12" w:space="0"/>
              <w:bottom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/>
                <w:b/>
                <w:bCs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b/>
                <w:bCs/>
                <w:i/>
                <w:i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P</w:t>
            </w:r>
            <w:r>
              <w:rPr>
                <w:rFonts w:hint="eastAsia" w:ascii="Times New Roman" w:hAnsi="Times New Roman"/>
                <w:b/>
                <w:bCs/>
                <w:iCs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eastAsia="Times New Roman"/>
                <w:b/>
                <w:bCs/>
                <w:iCs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value</w:t>
            </w:r>
            <w:r>
              <w:rPr>
                <w:rFonts w:hint="eastAsia" w:ascii="Times New Roman" w:hAnsi="Times New Roman"/>
                <w:b/>
                <w:bCs/>
                <w:iCs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Glutamate</w:t>
            </w:r>
          </w:p>
        </w:tc>
        <w:tc>
          <w:tcPr>
            <w:tcW w:w="1716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79.49 (51.19, 106.50)</w:t>
            </w:r>
          </w:p>
        </w:tc>
        <w:tc>
          <w:tcPr>
            <w:tcW w:w="1715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86.06 (64.34, 117.37)</w:t>
            </w:r>
          </w:p>
        </w:tc>
        <w:tc>
          <w:tcPr>
            <w:tcW w:w="1716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546</w:t>
            </w:r>
          </w:p>
        </w:tc>
        <w:tc>
          <w:tcPr>
            <w:tcW w:w="1715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122</w:t>
            </w:r>
          </w:p>
        </w:tc>
        <w:tc>
          <w:tcPr>
            <w:tcW w:w="1716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87.33 (64.25, 117.46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715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83.54 (64.92, 115.73)</w:t>
            </w:r>
          </w:p>
        </w:tc>
        <w:tc>
          <w:tcPr>
            <w:tcW w:w="1716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206</w:t>
            </w:r>
          </w:p>
        </w:tc>
        <w:tc>
          <w:tcPr>
            <w:tcW w:w="2295" w:type="dxa"/>
            <w:tcBorders>
              <w:top w:val="single" w:color="auto" w:sz="6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83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Glyc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450.19 (325.36, 654.68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413.62 (288.56, 574.23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104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35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470.93 (319.09, 601.28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89.39 (282.96, 478.21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935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53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Lysine</w:t>
            </w:r>
            <w:bookmarkEnd w:id="1"/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65.09 (134.98, 182.7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60.02 (143.38, 187.49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269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788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59.72 (143.08, 187.61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61.07 (143.19, 188.43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400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68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Aspartat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4.19 (6.28, 51.24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6.36 (8.16, 48.44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575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565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4.23 (8.06, 52.64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4.23 (7.97, 36.13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928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353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Argin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6.51 (46.20, 75.7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3.00 (50.78, 77.24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425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154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7.26 (39.92, 70.3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70.06 (56.04, 85.21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3.258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Ser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16.29 (100.87, 137.1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04.59 (90.40, 120.84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797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5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 xml:space="preserve">105.56 (92.15, 119.99) 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03.54 (89.91, 121.30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382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70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Methion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4.40 (20.53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8.82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5.62 (21.85, 28.85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837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403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5.20 (22.10, 28.79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715" w:type="dxa"/>
          </w:tcPr>
          <w:p>
            <w:pPr>
              <w:spacing w:line="360" w:lineRule="auto"/>
              <w:ind w:left="240" w:hanging="240" w:hangingChars="100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5.86 (21.69, 29.28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067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94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Phenylalan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3.29 (57.54, 70.1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4.68 (56.96, 73.45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612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541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8.83 (60.55, 78.48)</w:t>
            </w:r>
          </w:p>
        </w:tc>
        <w:tc>
          <w:tcPr>
            <w:tcW w:w="1715" w:type="dxa"/>
          </w:tcPr>
          <w:p>
            <w:pPr>
              <w:spacing w:line="360" w:lineRule="auto"/>
              <w:ind w:left="240" w:hanging="240" w:hangingChars="100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0.28 (53.70, 68.56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3.422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Tyros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5.10 (56.16, 72.32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0.77 (53.81, 72.12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901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368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4.33 (57.07, 77.62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7.83 (52.36, 68.62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366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1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Leuc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2.32 (46.62, 113.42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8.71 (49.85, 97.20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487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626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3.00 (49.70, 102.81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7.34 (50.09, 91.77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874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38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Isoleuc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94.90 (57.78, 129.78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04.49 (63.03, 132.76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820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412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07.56 (64.57, 135.23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99.07 (59.64, 132.35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212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83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Histid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24.62 (76.41, 164.86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34.38 (80.71, 168.11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891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373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33.02 (81.93, 167.23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41.90 (78.06, 169.54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346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72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Prol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45.59 (226.75, 480.80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37.55 (167.32, 399.20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787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5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00.35 (195.70, 478.27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86.62 (149.34, 364.97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973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3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Val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65.17 (231.47, 313.63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87.80 (242.01, 321.17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210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226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83.21 (243.61, 323.62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87.88 (233.14, 313.84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752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45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Threon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22.14 (92.78, 150.28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14.93 (95.01, 129.99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630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103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18.79 (95.40, 131.56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12.73 (95.01, 128.48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959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33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highlight w:val="yellow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Alan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23.21 (147.33, 509.47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95.51 (158.34, 444.56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545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586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26.50 (175.75, 521.83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79.65 (144.23, 408.16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451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1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Asparag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7.14 (48.63, 71.46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8.47 (47.68, 68.73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212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832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3.92 (50.30, 72.56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5.39 (47.09, 63.95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111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3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Creat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9.62 (21.09, 40.2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9.72 (22.42, 41.66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185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853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6.00 (19.31, 36.34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3.28 (24.24, 44.77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396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1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Citrull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0.18 (24.18, 38.57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8.22 (31.26, 46.10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4.148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&lt;0.001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8.82 (30.29, 46.12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6.24 (31.80, 46.10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309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75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Glutam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68.14 (194.08, 795.86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750.06 (235.08, 855.58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928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3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746.28 (225.64, 878.4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779.15 (238.15, 829.21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388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69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Cyste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.81 (0.39, 2.74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.48 (0.62, 3.33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968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3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.39 (0.49, 3.67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.50 (0.67, 3.22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504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61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Creatin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7.75 (23.20, 36.2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6.36 (26.38, 41.59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3.230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1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6.97 (26.65, 42.87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34.88 (25.23, 40.81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122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26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Tryptophan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8.88 (49.71, 69.69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8.89 (47.89, 72.35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178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859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5.91 (52.36, 77.48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2.61 (45.20, 66.62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3.325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Hydroxyprol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95.02 (11.59, 240.70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71.62 (13.97, 292.19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617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106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01.06 (13.70, 306.31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68.31 (14.59, 292.19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249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80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Ornith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91.22 (65.70, 109.93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80.71 (58.47, 108.99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284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199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96.55 (85.05, 120.79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2.81 (50.45, 81.92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5.351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&lt;0.00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Taur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7.38 (14.20, 21.80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6.65 (10.27, 24.20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783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434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7.59 (13.67, 24.30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4.92 (6.47, 24.25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1.377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16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bookmarkStart w:id="2" w:name="OLE_LINK4"/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Cystine</w:t>
            </w:r>
            <w:bookmarkEnd w:id="2"/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45.40 (115.22, 191.75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77.90 (132.72, 240.23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817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5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81.97 (132.56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56.11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74.33 (134.22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231.77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516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60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Choline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461.43 (410.26, 520.69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46.39 (467.05, 643.79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4.457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&lt;0.001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69.67 (489.85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718.88)</w:t>
            </w:r>
          </w:p>
        </w:tc>
        <w:tc>
          <w:tcPr>
            <w:tcW w:w="171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519.63 (437.50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624.40)</w:t>
            </w:r>
          </w:p>
        </w:tc>
        <w:tc>
          <w:tcPr>
            <w:tcW w:w="1716" w:type="dxa"/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160</w:t>
            </w:r>
          </w:p>
        </w:tc>
        <w:tc>
          <w:tcPr>
            <w:tcW w:w="2295" w:type="dxa"/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3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" w:hRule="atLeast"/>
          <w:jc w:val="center"/>
        </w:trPr>
        <w:tc>
          <w:tcPr>
            <w:tcW w:w="1715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Aminoadipic acid</w:t>
            </w:r>
          </w:p>
        </w:tc>
        <w:tc>
          <w:tcPr>
            <w:tcW w:w="1716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.37 (0.85</w:t>
            </w:r>
            <w:r>
              <w:rPr>
                <w:rFonts w:ascii="Times New Roman" w:hAnsi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.64)</w:t>
            </w:r>
          </w:p>
        </w:tc>
        <w:tc>
          <w:tcPr>
            <w:tcW w:w="1715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.54 (1.16, 1.95)</w:t>
            </w:r>
          </w:p>
        </w:tc>
        <w:tc>
          <w:tcPr>
            <w:tcW w:w="1716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2.716</w:t>
            </w:r>
          </w:p>
        </w:tc>
        <w:tc>
          <w:tcPr>
            <w:tcW w:w="1715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007</w:t>
            </w:r>
          </w:p>
        </w:tc>
        <w:tc>
          <w:tcPr>
            <w:tcW w:w="1716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1.54 (1.18, 1.94)</w:t>
            </w:r>
          </w:p>
        </w:tc>
        <w:tc>
          <w:tcPr>
            <w:tcW w:w="1715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 xml:space="preserve">1.54 (1.13, 1.97) </w:t>
            </w:r>
          </w:p>
        </w:tc>
        <w:tc>
          <w:tcPr>
            <w:tcW w:w="1716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sym w:font="Symbol" w:char="F02D"/>
            </w:r>
            <w:r>
              <w:rPr>
                <w:rFonts w:ascii="Times New Roman" w:hAnsi="Times New Roman" w:eastAsiaTheme="minorEastAsia"/>
                <w:snapToGrid w:val="0"/>
                <w:color w:val="000000" w:themeColor="text1"/>
                <w:sz w:val="24"/>
                <w:szCs w:val="24"/>
                <w:lang w:bidi="en-US"/>
                <w14:textFill>
                  <w14:solidFill>
                    <w14:schemeClr w14:val="tx1"/>
                  </w14:solidFill>
                </w14:textFill>
              </w:rPr>
              <w:t>0.176</w:t>
            </w:r>
          </w:p>
        </w:tc>
        <w:tc>
          <w:tcPr>
            <w:tcW w:w="2295" w:type="dxa"/>
            <w:tcBorders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/>
                <w:snapToGrid w:val="0"/>
                <w:color w:val="000000" w:themeColor="text1"/>
                <w:sz w:val="24"/>
                <w:szCs w:val="24"/>
                <w:lang w:eastAsia="en-US" w:bidi="en-US"/>
                <w14:textFill>
                  <w14:solidFill>
                    <w14:schemeClr w14:val="tx1"/>
                  </w14:solidFill>
                </w14:textFill>
              </w:rPr>
              <w:t>0.860</w:t>
            </w:r>
          </w:p>
        </w:tc>
      </w:tr>
      <w:bookmarkEnd w:id="0"/>
    </w:tbl>
    <w:p>
      <w:pPr>
        <w:spacing w:line="360" w:lineRule="auto"/>
        <w:ind w:left="1332" w:leftChars="71" w:hanging="1190" w:hangingChars="496"/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sectPr>
          <w:footerReference r:id="rId7" w:type="first"/>
          <w:footerReference r:id="rId6" w:type="default"/>
          <w:headerReference r:id="rId5" w:type="even"/>
          <w:pgSz w:w="16838" w:h="11906" w:orient="landscape"/>
          <w:pgMar w:top="720" w:right="1417" w:bottom="720" w:left="1077" w:header="1020" w:footer="340" w:gutter="0"/>
          <w:pgNumType w:start="1"/>
          <w:cols w:space="425" w:num="1"/>
          <w:titlePg/>
          <w:bidi/>
          <w:docGrid w:type="lines" w:linePitch="326" w:charSpace="0"/>
        </w:sectPr>
      </w:pPr>
      <w:bookmarkStart w:id="3" w:name="_Hlk101942824"/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Data </w:t>
      </w:r>
      <w:r>
        <w:rPr>
          <w:rFonts w:hint="eastAsia"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re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presented as median (</w:t>
      </w:r>
      <w:bookmarkEnd w:id="3"/>
      <w:r>
        <w:rPr>
          <w:rFonts w:hint="eastAsia"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Q</w:t>
      </w:r>
      <w:r>
        <w:rPr>
          <w:rFonts w:hint="eastAsia" w:ascii="Times New Roman" w:hAnsi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1</w:t>
      </w:r>
      <w:r>
        <w:rPr>
          <w:rFonts w:hint="eastAsia"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, Q</w:t>
      </w:r>
      <w:r>
        <w:rPr>
          <w:rFonts w:hint="eastAsia" w:ascii="Times New Roman" w:hAnsi="Times New Roman"/>
          <w:color w:val="000000" w:themeColor="text1"/>
          <w:sz w:val="24"/>
          <w:szCs w:val="24"/>
          <w:vertAlign w:val="subscript"/>
          <w14:textFill>
            <w14:solidFill>
              <w14:schemeClr w14:val="tx1"/>
            </w14:solidFill>
          </w14:textFill>
        </w:rPr>
        <w:t>3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). 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de-DE" w:bidi="en-US"/>
          <w14:textFill>
            <w14:solidFill>
              <w14:schemeClr w14:val="tx1"/>
            </w14:solidFill>
          </w14:textFill>
        </w:rPr>
        <w:t xml:space="preserve">AAs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mino </w:t>
      </w:r>
      <w:r>
        <w:rPr>
          <w:rFonts w:ascii="Times New Roman" w:hAnsi="Times New Roman" w:eastAsia="等线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cids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de-DE" w:bidi="en-US"/>
          <w14:textFill>
            <w14:solidFill>
              <w14:schemeClr w14:val="tx1"/>
            </w14:solidFill>
          </w14:textFill>
        </w:rPr>
        <w:t xml:space="preserve">; HCM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Hypertrophic cardiomyopathy; HNCM: Non-obstructive HCM; HOCM: Obstructive HCM; NC: Normal control.</w:t>
      </w:r>
    </w:p>
    <w:p>
      <w:pP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hd w:val="clear" w:color="auto" w:fill="FFFFFF"/>
        <w:spacing w:line="360" w:lineRule="auto"/>
        <w:ind w:left="-426" w:leftChars="-213"/>
        <w:jc w:val="left"/>
        <w:rPr>
          <w:rFonts w:ascii="Times New Roman" w:hAnsi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</w:rPr>
        <w:t>Supplementary</w:t>
      </w:r>
      <w:r>
        <w:rPr>
          <w:rFonts w:ascii="Times New Roman" w:hAnsi="Times New Roman"/>
          <w:b/>
          <w:bCs/>
          <w:sz w:val="24"/>
          <w:szCs w:val="24"/>
          <w:shd w:val="clear" w:color="auto" w:fill="FFFFFF"/>
        </w:rPr>
        <w:t xml:space="preserve"> Table 2: Comparison of differential AA expression between HCM patients without HP and NC</w:t>
      </w:r>
    </w:p>
    <w:tbl>
      <w:tblPr>
        <w:tblStyle w:val="9"/>
        <w:tblW w:w="10781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0"/>
        <w:gridCol w:w="2590"/>
        <w:gridCol w:w="2859"/>
        <w:gridCol w:w="1501"/>
        <w:gridCol w:w="1501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8" w:hRule="atLeast"/>
        </w:trPr>
        <w:tc>
          <w:tcPr>
            <w:tcW w:w="23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etabolites (µmol/L)</w:t>
            </w:r>
          </w:p>
        </w:tc>
        <w:tc>
          <w:tcPr>
            <w:tcW w:w="25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ordWrap w:val="0"/>
              <w:spacing w:before="90" w:after="90" w:line="360" w:lineRule="auto"/>
              <w:ind w:firstLine="241" w:firstLineChars="100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C (</w:t>
            </w:r>
            <w:r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 = 57)</w:t>
            </w:r>
          </w:p>
        </w:tc>
        <w:tc>
          <w:tcPr>
            <w:tcW w:w="285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jc w:val="left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HCM (without HP) (</w:t>
            </w:r>
            <w:r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 = 69)</w:t>
            </w:r>
          </w:p>
        </w:tc>
        <w:tc>
          <w:tcPr>
            <w:tcW w:w="1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ordWrap w:val="0"/>
              <w:spacing w:before="90" w:after="90" w:line="360" w:lineRule="auto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Z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values</w:t>
            </w:r>
          </w:p>
        </w:tc>
        <w:tc>
          <w:tcPr>
            <w:tcW w:w="150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ordWrap w:val="0"/>
              <w:spacing w:before="90" w:after="90" w:line="360" w:lineRule="auto"/>
              <w:jc w:val="left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 xml:space="preserve"> value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</w:trPr>
        <w:tc>
          <w:tcPr>
            <w:tcW w:w="23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rine</w:t>
            </w:r>
          </w:p>
        </w:tc>
        <w:tc>
          <w:tcPr>
            <w:tcW w:w="25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6.29 (100.87, 137.15)</w:t>
            </w:r>
          </w:p>
        </w:tc>
        <w:tc>
          <w:tcPr>
            <w:tcW w:w="2859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2.54 (89.63, 119.08)</w:t>
            </w:r>
          </w:p>
        </w:tc>
        <w:tc>
          <w:tcPr>
            <w:tcW w:w="15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2.801</w:t>
            </w:r>
          </w:p>
        </w:tc>
        <w:tc>
          <w:tcPr>
            <w:tcW w:w="15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</w:trPr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lycine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50.19 (325.36, 654.68)</w:t>
            </w: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9.87 (305.78, 574.20)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2.228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3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</w:trPr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line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45.59 (226.75, 480.80)</w:t>
            </w: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5.41 (159.99, 374.46)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2.953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</w:trPr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itrulline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.18 (24.18, 38.57)</w:t>
            </w: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.59 (32.71, 46.98)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4.291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</w:trPr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lutamine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68.14 (194.08, 795.86)</w:t>
            </w: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50.06 (225.94, 862.08)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2.713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</w:trPr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ystine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5.40 (115.22, 191.75)</w:t>
            </w: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2.39 (132.60, 220.37)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2.394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1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</w:trPr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inine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.75 (23.20, 36.25)</w:t>
            </w: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.79 (26.38, 40.92)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3.125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9" w:hRule="atLeast"/>
        </w:trPr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ysteine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81 (0.39, 2.74)</w:t>
            </w: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82 (0.68, 3.63)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3.340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4" w:hRule="atLeast"/>
        </w:trPr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oline</w:t>
            </w:r>
          </w:p>
        </w:tc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61.43 (410.26, 520.69)</w:t>
            </w: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53.24 (476.01, 658.35)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4.311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4" w:hRule="atLeast"/>
        </w:trPr>
        <w:tc>
          <w:tcPr>
            <w:tcW w:w="23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minoadipic acid</w:t>
            </w:r>
          </w:p>
        </w:tc>
        <w:tc>
          <w:tcPr>
            <w:tcW w:w="25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37 (0.85, 1.64)</w:t>
            </w:r>
          </w:p>
        </w:tc>
        <w:tc>
          <w:tcPr>
            <w:tcW w:w="285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1 (1.14, 1.88)</w:t>
            </w:r>
          </w:p>
        </w:tc>
        <w:tc>
          <w:tcPr>
            <w:tcW w:w="15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2.316</w:t>
            </w:r>
          </w:p>
        </w:tc>
        <w:tc>
          <w:tcPr>
            <w:tcW w:w="150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ordWrap w:val="0"/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21</w:t>
            </w:r>
          </w:p>
        </w:tc>
      </w:tr>
    </w:tbl>
    <w:p>
      <w:pPr>
        <w:spacing w:line="36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a </w:t>
      </w:r>
      <w:r>
        <w:rPr>
          <w:rFonts w:hint="eastAsia" w:ascii="Times New Roman" w:hAnsi="Times New Roman"/>
          <w:sz w:val="24"/>
          <w:szCs w:val="24"/>
        </w:rPr>
        <w:t>are</w:t>
      </w:r>
      <w:r>
        <w:rPr>
          <w:rFonts w:ascii="Times New Roman" w:hAnsi="Times New Roman"/>
          <w:sz w:val="24"/>
          <w:szCs w:val="24"/>
        </w:rPr>
        <w:t xml:space="preserve"> presented as median (</w:t>
      </w:r>
      <w:r>
        <w:rPr>
          <w:rFonts w:hint="eastAsia" w:ascii="Times New Roman" w:hAnsi="Times New Roman"/>
          <w:sz w:val="24"/>
          <w:szCs w:val="24"/>
        </w:rPr>
        <w:t>Q</w:t>
      </w:r>
      <w:r>
        <w:rPr>
          <w:rFonts w:hint="eastAsia" w:ascii="Times New Roman" w:hAnsi="Times New Roman"/>
          <w:sz w:val="24"/>
          <w:szCs w:val="24"/>
          <w:vertAlign w:val="subscript"/>
        </w:rPr>
        <w:t>1</w:t>
      </w:r>
      <w:r>
        <w:rPr>
          <w:rFonts w:hint="eastAsia" w:ascii="Times New Roman" w:hAnsi="Times New Roman"/>
          <w:sz w:val="24"/>
          <w:szCs w:val="24"/>
        </w:rPr>
        <w:t>, Q</w:t>
      </w:r>
      <w:r>
        <w:rPr>
          <w:rFonts w:hint="eastAsia"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>). AA: Amino acid; HCM: Hypertrophic cardiomyopathy; HP: Hypertension; NC: Normal control.</w:t>
      </w:r>
      <w:r>
        <w:rPr>
          <w:rFonts w:ascii="Times New Roman" w:hAnsi="Times New Roman"/>
          <w:sz w:val="24"/>
          <w:szCs w:val="24"/>
        </w:rPr>
        <w:br w:type="page"/>
      </w:r>
    </w:p>
    <w:p>
      <w:pPr>
        <w:spacing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lementary</w:t>
      </w:r>
      <w:r>
        <w:rPr>
          <w:rFonts w:ascii="Times New Roman" w:hAnsi="Times New Roman"/>
          <w:b/>
          <w:bCs/>
          <w:sz w:val="24"/>
          <w:szCs w:val="24"/>
        </w:rPr>
        <w:t xml:space="preserve"> Table 3: Comparison of differential AA expression between HCM with HP and without HP.</w:t>
      </w:r>
    </w:p>
    <w:tbl>
      <w:tblPr>
        <w:tblStyle w:val="9"/>
        <w:tblW w:w="10756" w:type="dxa"/>
        <w:tblInd w:w="135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47"/>
        <w:gridCol w:w="2829"/>
        <w:gridCol w:w="3121"/>
        <w:gridCol w:w="1136"/>
        <w:gridCol w:w="1123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62" w:hRule="atLeast"/>
        </w:trPr>
        <w:tc>
          <w:tcPr>
            <w:tcW w:w="254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etabolites (</w:t>
            </w:r>
            <w:bookmarkStart w:id="4" w:name="OLE_LINK1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µmol/L</w:t>
            </w:r>
            <w:bookmarkEnd w:id="4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82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HCM (with HP) (</w:t>
            </w:r>
            <w:r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 = 40)</w:t>
            </w:r>
          </w:p>
        </w:tc>
        <w:tc>
          <w:tcPr>
            <w:tcW w:w="312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HCM (without HP) (</w:t>
            </w:r>
            <w:r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 = 69)</w:t>
            </w:r>
          </w:p>
        </w:tc>
        <w:tc>
          <w:tcPr>
            <w:tcW w:w="113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Z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values</w:t>
            </w:r>
          </w:p>
        </w:tc>
        <w:tc>
          <w:tcPr>
            <w:tcW w:w="11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P </w:t>
            </w: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valu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254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rine</w:t>
            </w:r>
          </w:p>
        </w:tc>
        <w:tc>
          <w:tcPr>
            <w:tcW w:w="2829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1.01 (94.53, 121.73)</w:t>
            </w:r>
          </w:p>
        </w:tc>
        <w:tc>
          <w:tcPr>
            <w:tcW w:w="312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2.54 (89.63, 119.08)</w:t>
            </w:r>
          </w:p>
        </w:tc>
        <w:tc>
          <w:tcPr>
            <w:tcW w:w="1136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1.578</w:t>
            </w:r>
          </w:p>
        </w:tc>
        <w:tc>
          <w:tcPr>
            <w:tcW w:w="11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1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lycin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22.00 (246.53, 582.59)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bookmarkStart w:id="7" w:name="_GoBack"/>
            <w:bookmarkEnd w:id="7"/>
            <w:r>
              <w:rPr>
                <w:rFonts w:ascii="Times New Roman" w:hAnsi="Times New Roman"/>
                <w:sz w:val="24"/>
                <w:szCs w:val="24"/>
              </w:rPr>
              <w:t>09.87 (305.78, 574.20)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57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6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lin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4.92 (171.86, 452.00)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5.41 (159.99, 374.46)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1.08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27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itrullin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6.07 (29.70, 44.13)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.59 (32.71, 46.98)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1.38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6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lutamin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54.88 (251.07, 853.14)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50.06 (225.94, 862.08)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25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79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ystin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4.08 (136.74, 286.62)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2.39 (132.60, 220.37)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1.15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25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inin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7.17 (25.89, 42.72)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.79 (26.38, 40.92)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13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89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ystein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36 (0.46, 2.82)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82 (0.68, 3.63)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1.70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8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7" w:hRule="atLeast"/>
        </w:trPr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olin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44.67 (455.91, 629.25)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53.24 (476.01, 658.35)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50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61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7" w:hRule="atLeast"/>
        </w:trPr>
        <w:tc>
          <w:tcPr>
            <w:tcW w:w="254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minoadipic acid</w:t>
            </w:r>
          </w:p>
        </w:tc>
        <w:tc>
          <w:tcPr>
            <w:tcW w:w="282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62 (1.16, 2.11)</w:t>
            </w:r>
          </w:p>
        </w:tc>
        <w:tc>
          <w:tcPr>
            <w:tcW w:w="3121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1 (1.14, 1.88)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836</w:t>
            </w:r>
          </w:p>
        </w:tc>
        <w:tc>
          <w:tcPr>
            <w:tcW w:w="11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403</w:t>
            </w:r>
          </w:p>
        </w:tc>
      </w:tr>
    </w:tbl>
    <w:p>
      <w:pPr>
        <w:spacing w:line="36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a </w:t>
      </w:r>
      <w:r>
        <w:rPr>
          <w:rFonts w:hint="eastAsia" w:ascii="Times New Roman" w:hAnsi="Times New Roman"/>
          <w:sz w:val="24"/>
          <w:szCs w:val="24"/>
        </w:rPr>
        <w:t>are</w:t>
      </w:r>
      <w:r>
        <w:rPr>
          <w:rFonts w:ascii="Times New Roman" w:hAnsi="Times New Roman"/>
          <w:sz w:val="24"/>
          <w:szCs w:val="24"/>
        </w:rPr>
        <w:t xml:space="preserve"> presented as median (interquartile range). AA: Amino acid; HCM: Hypertrophic cardiomyopathy; HP: Hypertension.</w:t>
      </w:r>
    </w:p>
    <w:p>
      <w:pP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br w:type="page"/>
      </w:r>
    </w:p>
    <w:p>
      <w:pPr>
        <w:spacing w:line="360" w:lineRule="auto"/>
        <w:jc w:val="left"/>
        <w:rPr>
          <w:rFonts w:ascii="Times New Roman" w:hAnsi="Times New Roman"/>
          <w:b/>
          <w:color w:val="auto"/>
          <w:sz w:val="24"/>
          <w:szCs w:val="24"/>
        </w:rPr>
      </w:pPr>
      <w:bookmarkStart w:id="5" w:name="_Hlk101485067"/>
      <w:r>
        <w:rPr>
          <w:rFonts w:ascii="Times New Roman" w:hAnsi="Times New Roman"/>
          <w:b/>
          <w:color w:val="auto"/>
          <w:sz w:val="24"/>
          <w:szCs w:val="24"/>
        </w:rPr>
        <w:t xml:space="preserve">Supplementary Table </w:t>
      </w:r>
      <w:r>
        <w:rPr>
          <w:rFonts w:hint="eastAsia" w:ascii="Times New Roman" w:hAnsi="Times New Roman"/>
          <w:b/>
          <w:color w:val="auto"/>
          <w:sz w:val="24"/>
          <w:szCs w:val="24"/>
        </w:rPr>
        <w:t>4</w:t>
      </w:r>
      <w:r>
        <w:rPr>
          <w:rFonts w:ascii="Times New Roman" w:hAnsi="Times New Roman"/>
          <w:b/>
          <w:color w:val="auto"/>
          <w:sz w:val="24"/>
          <w:szCs w:val="24"/>
        </w:rPr>
        <w:t>: DeLong test of the three ROCs.</w:t>
      </w:r>
    </w:p>
    <w:bookmarkEnd w:id="5"/>
    <w:tbl>
      <w:tblPr>
        <w:tblStyle w:val="9"/>
        <w:tblW w:w="10065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23"/>
        <w:gridCol w:w="2564"/>
        <w:gridCol w:w="2674"/>
        <w:gridCol w:w="2004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7" w:hRule="atLeast"/>
        </w:trPr>
        <w:tc>
          <w:tcPr>
            <w:tcW w:w="2823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auto"/>
                <w:sz w:val="24"/>
                <w:szCs w:val="24"/>
              </w:rPr>
              <w:t>Model</w:t>
            </w:r>
          </w:p>
        </w:tc>
        <w:tc>
          <w:tcPr>
            <w:tcW w:w="2564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auto"/>
                <w:sz w:val="24"/>
                <w:szCs w:val="24"/>
              </w:rPr>
              <w:t>AUC (95% CI)</w:t>
            </w:r>
          </w:p>
        </w:tc>
        <w:tc>
          <w:tcPr>
            <w:tcW w:w="2674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auto"/>
                <w:sz w:val="24"/>
                <w:szCs w:val="24"/>
              </w:rPr>
              <w:t>Delong test (</w:t>
            </w:r>
            <w:r>
              <w:rPr>
                <w:rFonts w:ascii="Times New Roman" w:hAnsi="Times New Roman"/>
                <w:b/>
                <w:i/>
                <w:color w:val="auto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b/>
                <w:color w:val="auto"/>
                <w:sz w:val="24"/>
                <w:szCs w:val="24"/>
              </w:rPr>
              <w:t>*)</w:t>
            </w:r>
          </w:p>
        </w:tc>
        <w:tc>
          <w:tcPr>
            <w:tcW w:w="2004" w:type="dxa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auto"/>
                <w:sz w:val="24"/>
                <w:szCs w:val="24"/>
              </w:rPr>
              <w:t>Delong test (</w:t>
            </w:r>
            <w:r>
              <w:rPr>
                <w:rFonts w:ascii="Times New Roman" w:hAnsi="Times New Roman"/>
                <w:b/>
                <w:i/>
                <w:color w:val="auto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b/>
                <w:color w:val="auto"/>
                <w:sz w:val="24"/>
                <w:szCs w:val="24"/>
              </w:rPr>
              <w:t>†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7" w:hRule="atLeast"/>
        </w:trPr>
        <w:tc>
          <w:tcPr>
            <w:tcW w:w="2823" w:type="dxa"/>
            <w:tcBorders>
              <w:top w:val="single" w:color="auto" w:sz="4" w:space="0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AUC (overall)</w:t>
            </w:r>
          </w:p>
        </w:tc>
        <w:tc>
          <w:tcPr>
            <w:tcW w:w="2564" w:type="dxa"/>
            <w:tcBorders>
              <w:top w:val="single" w:color="auto" w:sz="4" w:space="0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0.82 (0.75–0.89)</w:t>
            </w:r>
          </w:p>
        </w:tc>
        <w:tc>
          <w:tcPr>
            <w:tcW w:w="2674" w:type="dxa"/>
            <w:tcBorders>
              <w:top w:val="single" w:color="auto" w:sz="4" w:space="0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–</w:t>
            </w:r>
          </w:p>
        </w:tc>
        <w:tc>
          <w:tcPr>
            <w:tcW w:w="2004" w:type="dxa"/>
            <w:tcBorders>
              <w:top w:val="single" w:color="auto" w:sz="4" w:space="0"/>
            </w:tcBorders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0</w:t>
            </w:r>
            <w:r>
              <w:rPr>
                <w:rFonts w:hint="eastAsia" w:ascii="Times New Roman" w:hAnsi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color w:val="auto"/>
                <w:sz w:val="24"/>
                <w:szCs w:val="24"/>
              </w:rPr>
              <w:t>73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7" w:hRule="atLeast"/>
        </w:trPr>
        <w:tc>
          <w:tcPr>
            <w:tcW w:w="2823" w:type="dxa"/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AUC (HCM without HP)</w:t>
            </w:r>
          </w:p>
        </w:tc>
        <w:tc>
          <w:tcPr>
            <w:tcW w:w="2564" w:type="dxa"/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0.84 (0.76–0.91)</w:t>
            </w:r>
          </w:p>
        </w:tc>
        <w:tc>
          <w:tcPr>
            <w:tcW w:w="2674" w:type="dxa"/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0.739</w:t>
            </w:r>
          </w:p>
        </w:tc>
        <w:tc>
          <w:tcPr>
            <w:tcW w:w="2004" w:type="dxa"/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–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7" w:hRule="atLeast"/>
        </w:trPr>
        <w:tc>
          <w:tcPr>
            <w:tcW w:w="2823" w:type="dxa"/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AUC (HCM with HP)</w:t>
            </w:r>
          </w:p>
        </w:tc>
        <w:tc>
          <w:tcPr>
            <w:tcW w:w="2564" w:type="dxa"/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0.79 (0.69–0.89)</w:t>
            </w:r>
          </w:p>
        </w:tc>
        <w:tc>
          <w:tcPr>
            <w:tcW w:w="2674" w:type="dxa"/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0.636</w:t>
            </w:r>
          </w:p>
        </w:tc>
        <w:tc>
          <w:tcPr>
            <w:tcW w:w="2004" w:type="dxa"/>
          </w:tcPr>
          <w:p>
            <w:pPr>
              <w:spacing w:before="90" w:after="90" w:line="360" w:lineRule="auto"/>
              <w:rPr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color w:val="auto"/>
                <w:sz w:val="24"/>
                <w:szCs w:val="24"/>
              </w:rPr>
              <w:t>0.463</w:t>
            </w:r>
          </w:p>
        </w:tc>
      </w:tr>
    </w:tbl>
    <w:p>
      <w:pPr>
        <w:spacing w:line="360" w:lineRule="auto"/>
        <w:rPr>
          <w:rFonts w:ascii="Times New Roman" w:hAnsi="Times New Roman"/>
          <w:color w:val="auto"/>
          <w:sz w:val="24"/>
          <w:szCs w:val="24"/>
          <w:shd w:val="clear" w:color="auto" w:fill="FFFFFF"/>
        </w:rPr>
      </w:pPr>
      <w:r>
        <w:rPr>
          <w:rFonts w:ascii="Times New Roman" w:hAnsi="Times New Roman"/>
          <w:i/>
          <w:color w:val="auto"/>
          <w:sz w:val="24"/>
          <w:szCs w:val="24"/>
        </w:rPr>
        <w:t>P</w:t>
      </w:r>
      <w:r>
        <w:rPr>
          <w:rFonts w:ascii="Times New Roman" w:hAnsi="Times New Roman"/>
          <w:color w:val="auto"/>
          <w:sz w:val="24"/>
          <w:szCs w:val="24"/>
        </w:rPr>
        <w:t xml:space="preserve">*: Compared with overall AUC. </w:t>
      </w:r>
      <w:r>
        <w:rPr>
          <w:rFonts w:ascii="Times New Roman" w:hAnsi="Times New Roman"/>
          <w:i/>
          <w:color w:val="auto"/>
          <w:sz w:val="24"/>
          <w:szCs w:val="24"/>
        </w:rPr>
        <w:t>P</w:t>
      </w:r>
      <w:r>
        <w:rPr>
          <w:rFonts w:ascii="Times New Roman" w:hAnsi="Times New Roman"/>
          <w:color w:val="auto"/>
          <w:sz w:val="24"/>
          <w:szCs w:val="24"/>
          <w:vertAlign w:val="superscript"/>
        </w:rPr>
        <w:t>†</w:t>
      </w:r>
      <w:r>
        <w:rPr>
          <w:rFonts w:ascii="Times New Roman" w:hAnsi="Times New Roman"/>
          <w:color w:val="auto"/>
          <w:sz w:val="24"/>
          <w:szCs w:val="24"/>
        </w:rPr>
        <w:t xml:space="preserve">: Compared with AUC of HCM without HP. AUC: Area under the ROC curve; </w:t>
      </w:r>
      <w:r>
        <w:rPr>
          <w:rFonts w:hint="eastAsia" w:ascii="Times New Roman" w:hAnsi="Times New Roman"/>
          <w:color w:val="auto"/>
          <w:sz w:val="24"/>
          <w:szCs w:val="24"/>
        </w:rPr>
        <w:t xml:space="preserve">CI: Confidential interval; </w:t>
      </w:r>
      <w:r>
        <w:rPr>
          <w:rFonts w:ascii="Times New Roman" w:hAnsi="Times New Roman"/>
          <w:color w:val="auto"/>
          <w:sz w:val="24"/>
          <w:szCs w:val="24"/>
        </w:rPr>
        <w:t>HCM: Hypertrophic cardiomyopathy; HP: Hypertension; ROCs: Receiver operating characteristics.</w:t>
      </w:r>
      <w:r>
        <w:rPr>
          <w:rFonts w:ascii="Times New Roman" w:hAnsi="Times New Roman" w:eastAsia="Times New Roman"/>
          <w:snapToGrid w:val="0"/>
          <w:color w:val="auto"/>
          <w:sz w:val="24"/>
          <w:szCs w:val="24"/>
          <w:lang w:eastAsia="en-US" w:bidi="en-US"/>
        </w:rPr>
        <w:br w:type="page"/>
      </w:r>
    </w:p>
    <w:p>
      <w:pPr>
        <w:spacing w:line="360" w:lineRule="auto"/>
        <w:ind w:left="142" w:leftChars="71"/>
        <w:jc w:val="center"/>
        <w:rPr>
          <w:rFonts w:ascii="Times New Roman" w:hAnsi="Times New Roman" w:eastAsiaTheme="minorEastAsia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sectPr>
          <w:pgSz w:w="11906" w:h="16838"/>
          <w:pgMar w:top="1077" w:right="720" w:bottom="1417" w:left="720" w:header="1020" w:footer="340" w:gutter="0"/>
          <w:pgNumType w:start="1"/>
          <w:cols w:space="425" w:num="1"/>
          <w:titlePg/>
          <w:bidi/>
          <w:docGrid w:type="lines" w:linePitch="326" w:charSpace="0"/>
        </w:sectPr>
      </w:pPr>
    </w:p>
    <w:p>
      <w:pPr>
        <w:spacing w:line="360" w:lineRule="auto"/>
        <w:jc w:val="left"/>
        <w:rPr>
          <w:rFonts w:ascii="Times New Roman" w:hAnsi="Times New Roman" w:eastAsiaTheme="minorEastAsia"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</w:pPr>
      <w:bookmarkStart w:id="6" w:name="_Hlk101485128"/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5274310" cy="6680835"/>
            <wp:effectExtent l="0" t="0" r="2540" b="571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8143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Theme="minorEastAsia"/>
          <w:b/>
          <w:bCs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>Supplementary Figure 1:</w:t>
      </w:r>
      <w:r>
        <w:rPr>
          <w:rFonts w:ascii="Times New Roman" w:hAnsi="Times New Roman" w:eastAsiaTheme="minorEastAsia"/>
          <w:bCs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 xml:space="preserve"> The ion chromatogram of AAs and derivatives. 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(A) Total ion chromatogram of AAs </w:t>
      </w:r>
      <w:r>
        <w:rPr>
          <w:rFonts w:ascii="Times New Roman" w:hAnsi="Times New Roman" w:eastAsiaTheme="minorEastAsia"/>
          <w:bCs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>and derivatives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 in all samples. (B) Total ion chromatogram of AAs </w:t>
      </w:r>
      <w:r>
        <w:rPr>
          <w:rFonts w:ascii="Times New Roman" w:hAnsi="Times New Roman" w:eastAsiaTheme="minorEastAsia"/>
          <w:bCs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>and derivatives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 in QC samples. AAs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mino </w:t>
      </w:r>
      <w:r>
        <w:rPr>
          <w:rFonts w:ascii="Times New Roman" w:hAnsi="Times New Roman" w:eastAsia="等线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cids; QC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Quality control.</w:t>
      </w:r>
    </w:p>
    <w:p>
      <w:pPr>
        <w:spacing w:line="240" w:lineRule="auto"/>
        <w:jc w:val="left"/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br w:type="page"/>
      </w:r>
    </w:p>
    <w:p>
      <w:pPr>
        <w:spacing w:line="360" w:lineRule="auto"/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</w:pPr>
      <w:r>
        <w:drawing>
          <wp:inline distT="0" distB="0" distL="0" distR="0">
            <wp:extent cx="5948045" cy="41624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3552" cy="4166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left"/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Theme="minorEastAsia"/>
          <w:b/>
          <w:bCs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>Supplementary Figure 2:</w:t>
      </w:r>
      <w:r>
        <w:rPr>
          <w:rFonts w:ascii="Times New Roman" w:hAnsi="Times New Roman" w:eastAsiaTheme="minorEastAsia"/>
          <w:bCs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 xml:space="preserve"> Assessment of the two screening models with RF, LR, and SVM. 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(A) Importance ranking of biomarkers by RF for HCM </w:t>
      </w:r>
      <w:r>
        <w:rPr>
          <w:rFonts w:ascii="Times New Roman" w:hAnsi="Times New Roman" w:eastAsia="Times New Roman"/>
          <w:i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>vs.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 NC (Panel A). (</w:t>
      </w:r>
      <w:r>
        <w:rPr>
          <w:rFonts w:hint="eastAsia" w:ascii="Times New Roman" w:hAnsi="Times New Roman"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>B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) Based on 5-fold cross-validation, ROC, sensitivity, and specificity were calculated by RF, LR, and SVM for HCM </w:t>
      </w:r>
      <w:r>
        <w:rPr>
          <w:rFonts w:ascii="Times New Roman" w:hAnsi="Times New Roman" w:eastAsia="Times New Roman"/>
          <w:i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>vs.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 NC (Panel A). (C) Importance of biomarkers were calculated by RF for HOCM </w:t>
      </w:r>
      <w:r>
        <w:rPr>
          <w:rFonts w:ascii="Times New Roman" w:hAnsi="Times New Roman" w:eastAsia="Times New Roman"/>
          <w:i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>vs.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 HNCM (Panel B). (D)</w:t>
      </w:r>
      <w:r>
        <w:rPr>
          <w:rFonts w:hint="eastAsia" w:ascii="Times New Roman" w:hAnsi="Times New Roman"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Based on 5-fold cross-validation, ROC, sensitivity, and specificity of Panel B were calculated by RF, LR, and SVM for HOCM </w:t>
      </w:r>
      <w:r>
        <w:rPr>
          <w:rFonts w:ascii="Times New Roman" w:hAnsi="Times New Roman" w:eastAsia="Times New Roman"/>
          <w:i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>vs.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 HNCM. 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de-DE" w:bidi="en-US"/>
          <w14:textFill>
            <w14:solidFill>
              <w14:schemeClr w14:val="tx1"/>
            </w14:solidFill>
          </w14:textFill>
        </w:rPr>
        <w:t xml:space="preserve">HCM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Hypertrophic cardiomyopathy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;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HNCM: Non-obstructive HCM; HOCM: Obstructive HCM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; LR: Logistic regression; NC: Normal control; RF: Random Forest;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OC: Receiver operating characteristic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>; SVM: Support vector machine.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br w:type="page"/>
      </w:r>
    </w:p>
    <w:p>
      <w:pPr>
        <w:spacing w:line="360" w:lineRule="auto"/>
        <w:jc w:val="left"/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5635625" cy="2703195"/>
            <wp:effectExtent l="0" t="0" r="3175" b="190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18"/>
                    <a:stretch>
                      <a:fillRect/>
                    </a:stretch>
                  </pic:blipFill>
                  <pic:spPr>
                    <a:xfrm>
                      <a:off x="0" y="0"/>
                      <a:ext cx="5640478" cy="270582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left="240" w:hanging="240" w:hangingChars="100"/>
        <w:jc w:val="left"/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Theme="minorEastAsia"/>
          <w:b/>
          <w:bCs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>Supplementary Figure 3:</w:t>
      </w:r>
      <w:r>
        <w:rPr>
          <w:rFonts w:ascii="Times New Roman" w:hAnsi="Times New Roman" w:eastAsiaTheme="minorEastAsia"/>
          <w:bCs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 xml:space="preserve"> Correlogram of selected AAs and derivatives in each panel. 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(A) Correlation of the four AAs </w:t>
      </w:r>
      <w:r>
        <w:rPr>
          <w:rFonts w:ascii="Times New Roman" w:hAnsi="Times New Roman" w:eastAsiaTheme="minorEastAsia"/>
          <w:snapToGrid w:val="0"/>
          <w:color w:val="000000" w:themeColor="text1"/>
          <w:sz w:val="24"/>
          <w:szCs w:val="24"/>
          <w:lang w:bidi="en-US"/>
          <w14:textFill>
            <w14:solidFill>
              <w14:schemeClr w14:val="tx1"/>
            </w14:solidFill>
          </w14:textFill>
        </w:rPr>
        <w:t xml:space="preserve">and derivatives 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 xml:space="preserve">(choline, proline, cysteine, and glycine) in Panel A. (B) Correlation of the three AAs (ornithine, proline, and arginine) in Panel B. AAs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mino </w:t>
      </w:r>
      <w:r>
        <w:rPr>
          <w:rFonts w:ascii="Times New Roman" w:hAnsi="Times New Roman" w:eastAsia="等线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cids; 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t>R: Coefficient of correlation.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  <w:br w:type="page"/>
      </w:r>
    </w:p>
    <w:p>
      <w:pPr>
        <w:spacing w:line="360" w:lineRule="auto"/>
        <w:ind w:left="1337" w:leftChars="71" w:hanging="1195" w:hangingChars="496"/>
        <w:jc w:val="left"/>
        <w:rPr>
          <w:rFonts w:ascii="Times New Roman" w:hAnsi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6750050" cy="2541270"/>
            <wp:effectExtent l="0" t="0" r="0" b="0"/>
            <wp:docPr id="4" name="图片 4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表格&#10;&#10;描述已自动生成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6031" cy="254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ind w:left="1417" w:leftChars="111" w:hanging="1195" w:hangingChars="496"/>
        <w:rPr>
          <w:rFonts w:ascii="Times New Roman" w:hAnsi="Times New Roman" w:eastAsia="Times New Roman"/>
          <w:snapToGrid w:val="0"/>
          <w:color w:val="000000" w:themeColor="text1"/>
          <w:sz w:val="21"/>
          <w:szCs w:val="21"/>
          <w:lang w:eastAsia="en-US" w:bidi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upplementary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F</w:t>
      </w:r>
      <w:r>
        <w:rPr>
          <w:rFonts w:hint="eastAsia" w:ascii="Times New Roman" w:hAnsi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ig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ure 4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Forest plot demonstrating AUC, sensitivity, specificity, and odds ratio for sex, age and BMI subgroups.</w:t>
      </w:r>
      <w:r>
        <w:rPr>
          <w:rFonts w:hint="eastAsia"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UC</w:t>
      </w:r>
      <w:r>
        <w:rPr>
          <w:rFonts w:hint="eastAsia"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: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ea under the receiver operating characteristic (ROC) curve; BMI</w:t>
      </w:r>
      <w:r>
        <w:rPr>
          <w:rFonts w:hint="eastAsia"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: B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dy mass index.</w:t>
      </w:r>
      <w:r>
        <w:rPr>
          <w:rFonts w:ascii="Times New Roman" w:hAnsi="Times New Roman" w:eastAsia="Times New Roman"/>
          <w:snapToGrid w:val="0"/>
          <w:color w:val="000000" w:themeColor="text1"/>
          <w:sz w:val="21"/>
          <w:szCs w:val="21"/>
          <w:lang w:eastAsia="en-US" w:bidi="en-US"/>
          <w14:textFill>
            <w14:solidFill>
              <w14:schemeClr w14:val="tx1"/>
            </w14:solidFill>
          </w14:textFill>
        </w:rPr>
        <w:br w:type="page"/>
      </w:r>
    </w:p>
    <w:p>
      <w:pPr>
        <w:spacing w:line="360" w:lineRule="auto"/>
        <w:jc w:val="left"/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3605530" cy="34753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7147" cy="347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ind w:left="284" w:leftChars="142"/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en-US" w:bidi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>Supplementary Figure 5: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eceiver operating characteristic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 (ROC) curves</w:t>
      </w:r>
      <w:r>
        <w:rPr>
          <w:rFonts w:hint="eastAsia" w:ascii="Times New Roman" w:hAnsi="Times New Roman"/>
          <w:bCs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 of Panel A in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in HCM patients with or without HP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The blue line showed the overall AUC of HCM </w:t>
      </w:r>
      <w:r>
        <w:rPr>
          <w:rFonts w:ascii="Times New Roman" w:hAnsi="Times New Roman"/>
          <w:i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>vs.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 NC. The red line showed the AUC of HCM with a previous history of HP </w:t>
      </w:r>
      <w:r>
        <w:rPr>
          <w:rFonts w:ascii="Times New Roman" w:hAnsi="Times New Roman"/>
          <w:i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>vs.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 NC. The yellow line showed the AUC of HCM without HP history </w:t>
      </w:r>
      <w:r>
        <w:rPr>
          <w:rFonts w:ascii="Times New Roman" w:hAnsi="Times New Roman"/>
          <w:i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>vs.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 NC. AUC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rea under the ROC curve</w:t>
      </w:r>
      <w:r>
        <w:rPr>
          <w:rFonts w:ascii="Times New Roman" w:hAnsi="Times New Roman" w:eastAsia="Times New Roman"/>
          <w:snapToGrid w:val="0"/>
          <w:color w:val="000000" w:themeColor="text1"/>
          <w:sz w:val="24"/>
          <w:szCs w:val="24"/>
          <w:lang w:eastAsia="de-DE" w:bidi="en-US"/>
          <w14:textFill>
            <w14:solidFill>
              <w14:schemeClr w14:val="tx1"/>
            </w14:solidFill>
          </w14:textFill>
        </w:rPr>
        <w:t xml:space="preserve">; HCM: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Hypertrophic cardiomyopathy; HP: </w:t>
      </w:r>
      <w:r>
        <w:rPr>
          <w:rFonts w:ascii="Times New Roman" w:hAnsi="Times New Roman"/>
          <w:iCs/>
          <w:color w:val="000000" w:themeColor="text1"/>
          <w:sz w:val="24"/>
          <w:szCs w:val="24"/>
          <w:shd w:val="clear" w:color="auto" w:fill="FFFFFF"/>
          <w14:textFill>
            <w14:solidFill>
              <w14:schemeClr w14:val="tx1"/>
            </w14:solidFill>
          </w14:textFill>
        </w:rPr>
        <w:t xml:space="preserve">Hypertension; </w:t>
      </w:r>
      <w:r>
        <w:rPr>
          <w:rFonts w:ascii="Times New Roman" w:hAnsi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NC: Normal control; ROC: Receiver operating characteristic.</w:t>
      </w:r>
      <w:bookmarkEnd w:id="6"/>
    </w:p>
    <w:sectPr>
      <w:pgSz w:w="11906" w:h="16838"/>
      <w:pgMar w:top="1077" w:right="991" w:bottom="1417" w:left="720" w:header="1020" w:footer="340" w:gutter="0"/>
      <w:pgNumType w:start="1"/>
      <w:cols w:space="425" w:num="1"/>
      <w:titlePg/>
      <w:bidi/>
      <w:docGrid w:type="lines"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>
      <w:rPr>
        <w:sz w:val="16"/>
        <w:szCs w:val="16"/>
        <w:lang w:val="fr-CH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HorizontalSpacing w:val="100"/>
  <w:drawingGridVerticalSpacing w:val="163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jY2MzOzMDOxNDdT0lEKTi0uzszPAykwrgUANiGh5CwAAAA="/>
    <w:docVar w:name="commondata" w:val="eyJoZGlkIjoiOTRjMDI1MjUxY2MxOGY1MTVhMTdjOWI3OGJlYmQ0NTgifQ=="/>
  </w:docVars>
  <w:rsids>
    <w:rsidRoot w:val="00815CFE"/>
    <w:rsid w:val="00020474"/>
    <w:rsid w:val="00021BAF"/>
    <w:rsid w:val="00033704"/>
    <w:rsid w:val="000349E7"/>
    <w:rsid w:val="00045750"/>
    <w:rsid w:val="00063D1E"/>
    <w:rsid w:val="000F453D"/>
    <w:rsid w:val="00106D6A"/>
    <w:rsid w:val="0012331C"/>
    <w:rsid w:val="00127D3B"/>
    <w:rsid w:val="00144EA6"/>
    <w:rsid w:val="00146765"/>
    <w:rsid w:val="001547A2"/>
    <w:rsid w:val="0016417E"/>
    <w:rsid w:val="00170E5A"/>
    <w:rsid w:val="001716EA"/>
    <w:rsid w:val="001927AF"/>
    <w:rsid w:val="001966FD"/>
    <w:rsid w:val="001A0439"/>
    <w:rsid w:val="001A2A0D"/>
    <w:rsid w:val="001C6F45"/>
    <w:rsid w:val="001D5FBA"/>
    <w:rsid w:val="001E6C61"/>
    <w:rsid w:val="00205148"/>
    <w:rsid w:val="002079FA"/>
    <w:rsid w:val="00222085"/>
    <w:rsid w:val="00222AB7"/>
    <w:rsid w:val="00297C1D"/>
    <w:rsid w:val="00297E77"/>
    <w:rsid w:val="002B0046"/>
    <w:rsid w:val="002D3603"/>
    <w:rsid w:val="002F1C5F"/>
    <w:rsid w:val="002F1DA8"/>
    <w:rsid w:val="002F51FA"/>
    <w:rsid w:val="00300076"/>
    <w:rsid w:val="0030206F"/>
    <w:rsid w:val="00303637"/>
    <w:rsid w:val="00303AE5"/>
    <w:rsid w:val="00320F05"/>
    <w:rsid w:val="003260E1"/>
    <w:rsid w:val="00337403"/>
    <w:rsid w:val="00350734"/>
    <w:rsid w:val="00353217"/>
    <w:rsid w:val="00355CCD"/>
    <w:rsid w:val="00375753"/>
    <w:rsid w:val="0039044C"/>
    <w:rsid w:val="003A58CF"/>
    <w:rsid w:val="003B6AD6"/>
    <w:rsid w:val="003C1F9B"/>
    <w:rsid w:val="003C3E47"/>
    <w:rsid w:val="003D4ACC"/>
    <w:rsid w:val="003F0830"/>
    <w:rsid w:val="003F34CF"/>
    <w:rsid w:val="003F3DE7"/>
    <w:rsid w:val="0040084C"/>
    <w:rsid w:val="004227D8"/>
    <w:rsid w:val="004379D5"/>
    <w:rsid w:val="0046074F"/>
    <w:rsid w:val="0046420C"/>
    <w:rsid w:val="004715ED"/>
    <w:rsid w:val="00472FBB"/>
    <w:rsid w:val="00492C7D"/>
    <w:rsid w:val="004D2095"/>
    <w:rsid w:val="004E4A2B"/>
    <w:rsid w:val="00516357"/>
    <w:rsid w:val="00516AE6"/>
    <w:rsid w:val="005268A8"/>
    <w:rsid w:val="00540D51"/>
    <w:rsid w:val="00553957"/>
    <w:rsid w:val="00575C22"/>
    <w:rsid w:val="005775FB"/>
    <w:rsid w:val="00594084"/>
    <w:rsid w:val="005940D1"/>
    <w:rsid w:val="005A648C"/>
    <w:rsid w:val="005A6BB4"/>
    <w:rsid w:val="005B527A"/>
    <w:rsid w:val="005C7329"/>
    <w:rsid w:val="00613E76"/>
    <w:rsid w:val="00620151"/>
    <w:rsid w:val="0062152D"/>
    <w:rsid w:val="006238BD"/>
    <w:rsid w:val="006435FE"/>
    <w:rsid w:val="00647EAF"/>
    <w:rsid w:val="00652595"/>
    <w:rsid w:val="006552D1"/>
    <w:rsid w:val="006648B8"/>
    <w:rsid w:val="00673740"/>
    <w:rsid w:val="006A33ED"/>
    <w:rsid w:val="006A40E3"/>
    <w:rsid w:val="006C28F0"/>
    <w:rsid w:val="006C44D6"/>
    <w:rsid w:val="006E003B"/>
    <w:rsid w:val="006F5E10"/>
    <w:rsid w:val="007046C5"/>
    <w:rsid w:val="007047A2"/>
    <w:rsid w:val="0071004F"/>
    <w:rsid w:val="0071617E"/>
    <w:rsid w:val="00741716"/>
    <w:rsid w:val="00760FF6"/>
    <w:rsid w:val="00770082"/>
    <w:rsid w:val="00772444"/>
    <w:rsid w:val="007A0CFF"/>
    <w:rsid w:val="007A47FA"/>
    <w:rsid w:val="007B6DD3"/>
    <w:rsid w:val="007E354C"/>
    <w:rsid w:val="00800378"/>
    <w:rsid w:val="00807775"/>
    <w:rsid w:val="00807C84"/>
    <w:rsid w:val="008158E0"/>
    <w:rsid w:val="00815CFE"/>
    <w:rsid w:val="00831D48"/>
    <w:rsid w:val="008451FC"/>
    <w:rsid w:val="00851146"/>
    <w:rsid w:val="00861E61"/>
    <w:rsid w:val="00877F52"/>
    <w:rsid w:val="0088245F"/>
    <w:rsid w:val="008850F7"/>
    <w:rsid w:val="008B6038"/>
    <w:rsid w:val="008B7B7A"/>
    <w:rsid w:val="008D0B16"/>
    <w:rsid w:val="008E7FA6"/>
    <w:rsid w:val="009037AA"/>
    <w:rsid w:val="00910ABA"/>
    <w:rsid w:val="0091125D"/>
    <w:rsid w:val="00916C63"/>
    <w:rsid w:val="00917F67"/>
    <w:rsid w:val="009250DD"/>
    <w:rsid w:val="00926182"/>
    <w:rsid w:val="00944C6B"/>
    <w:rsid w:val="00945F6F"/>
    <w:rsid w:val="0095445E"/>
    <w:rsid w:val="00980B66"/>
    <w:rsid w:val="00985231"/>
    <w:rsid w:val="00987609"/>
    <w:rsid w:val="009924D8"/>
    <w:rsid w:val="009C1637"/>
    <w:rsid w:val="009C3692"/>
    <w:rsid w:val="009E3415"/>
    <w:rsid w:val="00A11193"/>
    <w:rsid w:val="00A1187F"/>
    <w:rsid w:val="00A23BDC"/>
    <w:rsid w:val="00A4336E"/>
    <w:rsid w:val="00A46A5A"/>
    <w:rsid w:val="00A54501"/>
    <w:rsid w:val="00A60CE0"/>
    <w:rsid w:val="00A6165F"/>
    <w:rsid w:val="00A826F8"/>
    <w:rsid w:val="00A91B70"/>
    <w:rsid w:val="00AA3C1A"/>
    <w:rsid w:val="00AA3DCE"/>
    <w:rsid w:val="00AB58AF"/>
    <w:rsid w:val="00AC28A3"/>
    <w:rsid w:val="00AD0EF2"/>
    <w:rsid w:val="00AE35FA"/>
    <w:rsid w:val="00B23246"/>
    <w:rsid w:val="00B31825"/>
    <w:rsid w:val="00B33CAC"/>
    <w:rsid w:val="00B70379"/>
    <w:rsid w:val="00B73836"/>
    <w:rsid w:val="00B97E77"/>
    <w:rsid w:val="00BA74FE"/>
    <w:rsid w:val="00BC1C7A"/>
    <w:rsid w:val="00BD7577"/>
    <w:rsid w:val="00BF3827"/>
    <w:rsid w:val="00C203E2"/>
    <w:rsid w:val="00C254C5"/>
    <w:rsid w:val="00C46F5B"/>
    <w:rsid w:val="00C50B1C"/>
    <w:rsid w:val="00C71A83"/>
    <w:rsid w:val="00D001F4"/>
    <w:rsid w:val="00D47C09"/>
    <w:rsid w:val="00DA63D8"/>
    <w:rsid w:val="00DB169A"/>
    <w:rsid w:val="00DB519B"/>
    <w:rsid w:val="00DB7C2C"/>
    <w:rsid w:val="00DF2270"/>
    <w:rsid w:val="00DF4660"/>
    <w:rsid w:val="00E66EFC"/>
    <w:rsid w:val="00E729D2"/>
    <w:rsid w:val="00E741A5"/>
    <w:rsid w:val="00EA10E3"/>
    <w:rsid w:val="00EA4CBE"/>
    <w:rsid w:val="00EE35A3"/>
    <w:rsid w:val="00EE6D33"/>
    <w:rsid w:val="00EF4DCE"/>
    <w:rsid w:val="00F03646"/>
    <w:rsid w:val="00F06811"/>
    <w:rsid w:val="00F26833"/>
    <w:rsid w:val="00F63200"/>
    <w:rsid w:val="00F76473"/>
    <w:rsid w:val="00F91028"/>
    <w:rsid w:val="00F954D8"/>
    <w:rsid w:val="00FA6384"/>
    <w:rsid w:val="00FB10FF"/>
    <w:rsid w:val="00FB5363"/>
    <w:rsid w:val="00FC0908"/>
    <w:rsid w:val="00FC11BE"/>
    <w:rsid w:val="0FC40667"/>
    <w:rsid w:val="2B2E6A03"/>
    <w:rsid w:val="2B560DC8"/>
    <w:rsid w:val="41A22D6C"/>
    <w:rsid w:val="47D11C29"/>
    <w:rsid w:val="57FB7244"/>
    <w:rsid w:val="6E7560D9"/>
    <w:rsid w:val="77F96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9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60" w:lineRule="atLeast"/>
      <w:jc w:val="both"/>
    </w:pPr>
    <w:rPr>
      <w:rFonts w:ascii="Palatino Linotype" w:hAnsi="Palatino Linotype" w:eastAsia="宋体" w:cs="Times New Roman"/>
      <w:color w:val="000000"/>
      <w:lang w:val="en-US" w:eastAsia="zh-CN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2"/>
    <w:semiHidden/>
    <w:unhideWhenUsed/>
    <w:qFormat/>
    <w:uiPriority w:val="99"/>
    <w:pPr>
      <w:spacing w:line="240" w:lineRule="auto"/>
    </w:pPr>
  </w:style>
  <w:style w:type="paragraph" w:styleId="3">
    <w:name w:val="Balloon Text"/>
    <w:basedOn w:val="1"/>
    <w:link w:val="25"/>
    <w:semiHidden/>
    <w:unhideWhenUsed/>
    <w:qFormat/>
    <w:uiPriority w:val="99"/>
    <w:pPr>
      <w:spacing w:line="240" w:lineRule="auto"/>
    </w:pPr>
    <w:rPr>
      <w:rFonts w:ascii="Tahoma" w:hAnsi="Tahoma" w:cs="Tahoma"/>
      <w:sz w:val="16"/>
      <w:szCs w:val="16"/>
    </w:rPr>
  </w:style>
  <w:style w:type="paragraph" w:styleId="4">
    <w:name w:val="footer"/>
    <w:basedOn w:val="1"/>
    <w:link w:val="14"/>
    <w:qFormat/>
    <w:uiPriority w:val="99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paragraph" w:styleId="5">
    <w:name w:val="header"/>
    <w:basedOn w:val="1"/>
    <w:link w:val="15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paragraph" w:styleId="6">
    <w:name w:val="footnote text"/>
    <w:basedOn w:val="1"/>
    <w:link w:val="20"/>
    <w:semiHidden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7">
    <w:name w:val="annotation subject"/>
    <w:basedOn w:val="2"/>
    <w:next w:val="2"/>
    <w:link w:val="23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99"/>
    <w:pPr>
      <w:spacing w:line="260" w:lineRule="atLeast"/>
      <w:jc w:val="both"/>
    </w:pPr>
    <w:rPr>
      <w:rFonts w:ascii="Palatino Linotype" w:hAnsi="Palatino Linotype" w:eastAsia="宋体" w:cs="Times New Roman"/>
      <w:color w:val="00000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line number"/>
    <w:basedOn w:val="10"/>
    <w:semiHidden/>
    <w:unhideWhenUsed/>
    <w:qFormat/>
    <w:uiPriority w:val="99"/>
  </w:style>
  <w:style w:type="character" w:styleId="12">
    <w:name w:val="annotation reference"/>
    <w:basedOn w:val="10"/>
    <w:semiHidden/>
    <w:unhideWhenUsed/>
    <w:qFormat/>
    <w:uiPriority w:val="99"/>
    <w:rPr>
      <w:sz w:val="16"/>
      <w:szCs w:val="16"/>
    </w:rPr>
  </w:style>
  <w:style w:type="character" w:styleId="13">
    <w:name w:val="footnote reference"/>
    <w:basedOn w:val="10"/>
    <w:semiHidden/>
    <w:unhideWhenUsed/>
    <w:qFormat/>
    <w:uiPriority w:val="99"/>
    <w:rPr>
      <w:vertAlign w:val="superscript"/>
    </w:rPr>
  </w:style>
  <w:style w:type="character" w:customStyle="1" w:styleId="14">
    <w:name w:val="页脚 字符"/>
    <w:basedOn w:val="10"/>
    <w:link w:val="4"/>
    <w:qFormat/>
    <w:uiPriority w:val="99"/>
    <w:rPr>
      <w:rFonts w:ascii="Palatino Linotype" w:hAnsi="Palatino Linotype" w:eastAsia="宋体" w:cs="Times New Roman"/>
      <w:color w:val="000000"/>
      <w:kern w:val="0"/>
      <w:sz w:val="20"/>
      <w:szCs w:val="18"/>
    </w:rPr>
  </w:style>
  <w:style w:type="character" w:customStyle="1" w:styleId="15">
    <w:name w:val="页眉 字符"/>
    <w:basedOn w:val="10"/>
    <w:link w:val="5"/>
    <w:qFormat/>
    <w:uiPriority w:val="99"/>
    <w:rPr>
      <w:rFonts w:ascii="Palatino Linotype" w:hAnsi="Palatino Linotype" w:eastAsia="宋体" w:cs="Times New Roman"/>
      <w:color w:val="000000"/>
      <w:kern w:val="0"/>
      <w:sz w:val="20"/>
      <w:szCs w:val="18"/>
    </w:rPr>
  </w:style>
  <w:style w:type="paragraph" w:customStyle="1" w:styleId="16">
    <w:name w:val="MDPI_6.2_BackMatter"/>
    <w:qFormat/>
    <w:uiPriority w:val="0"/>
    <w:pPr>
      <w:adjustRightInd w:val="0"/>
      <w:snapToGrid w:val="0"/>
      <w:spacing w:after="120" w:line="228" w:lineRule="auto"/>
      <w:ind w:left="2608"/>
      <w:jc w:val="both"/>
    </w:pPr>
    <w:rPr>
      <w:rFonts w:ascii="Palatino Linotype" w:hAnsi="Palatino Linotype" w:eastAsia="Times New Roman" w:cs="Times New Roman"/>
      <w:snapToGrid w:val="0"/>
      <w:color w:val="000000"/>
      <w:sz w:val="18"/>
      <w:lang w:val="en-US" w:eastAsia="en-US" w:bidi="en-US"/>
    </w:rPr>
  </w:style>
  <w:style w:type="paragraph" w:styleId="17">
    <w:name w:val="List Paragraph"/>
    <w:basedOn w:val="1"/>
    <w:qFormat/>
    <w:uiPriority w:val="34"/>
    <w:pPr>
      <w:widowControl w:val="0"/>
      <w:spacing w:line="240" w:lineRule="auto"/>
      <w:ind w:firstLine="420" w:firstLineChars="200"/>
    </w:pPr>
    <w:rPr>
      <w:rFonts w:asciiTheme="minorHAnsi" w:hAnsiTheme="minorHAnsi" w:eastAsiaTheme="minorEastAsia" w:cstheme="minorBidi"/>
      <w:color w:val="auto"/>
      <w:kern w:val="2"/>
      <w:sz w:val="21"/>
      <w:szCs w:val="22"/>
    </w:rPr>
  </w:style>
  <w:style w:type="paragraph" w:customStyle="1" w:styleId="18">
    <w:name w:val="EndNote Bibliography"/>
    <w:basedOn w:val="1"/>
    <w:link w:val="19"/>
    <w:qFormat/>
    <w:uiPriority w:val="0"/>
    <w:pPr>
      <w:widowControl w:val="0"/>
      <w:spacing w:line="240" w:lineRule="auto"/>
      <w:jc w:val="left"/>
    </w:pPr>
    <w:rPr>
      <w:rFonts w:ascii="Calibri" w:hAnsi="Calibri" w:cs="Calibri" w:eastAsiaTheme="minorEastAsia"/>
      <w:color w:val="auto"/>
      <w:kern w:val="2"/>
      <w:szCs w:val="22"/>
    </w:rPr>
  </w:style>
  <w:style w:type="character" w:customStyle="1" w:styleId="19">
    <w:name w:val="EndNote Bibliography 字符"/>
    <w:basedOn w:val="10"/>
    <w:link w:val="18"/>
    <w:qFormat/>
    <w:uiPriority w:val="0"/>
    <w:rPr>
      <w:rFonts w:ascii="Calibri" w:hAnsi="Calibri" w:cs="Calibri"/>
      <w:sz w:val="20"/>
    </w:rPr>
  </w:style>
  <w:style w:type="character" w:customStyle="1" w:styleId="20">
    <w:name w:val="脚注文本 字符"/>
    <w:basedOn w:val="10"/>
    <w:link w:val="6"/>
    <w:semiHidden/>
    <w:qFormat/>
    <w:uiPriority w:val="99"/>
    <w:rPr>
      <w:rFonts w:ascii="Palatino Linotype" w:hAnsi="Palatino Linotype" w:eastAsia="宋体" w:cs="Times New Roman"/>
      <w:color w:val="000000"/>
      <w:kern w:val="0"/>
      <w:sz w:val="18"/>
      <w:szCs w:val="18"/>
    </w:rPr>
  </w:style>
  <w:style w:type="character" w:styleId="21">
    <w:name w:val="Placeholder Text"/>
    <w:basedOn w:val="10"/>
    <w:semiHidden/>
    <w:qFormat/>
    <w:uiPriority w:val="99"/>
    <w:rPr>
      <w:color w:val="808080"/>
    </w:rPr>
  </w:style>
  <w:style w:type="character" w:customStyle="1" w:styleId="22">
    <w:name w:val="批注文字 字符"/>
    <w:basedOn w:val="10"/>
    <w:link w:val="2"/>
    <w:semiHidden/>
    <w:qFormat/>
    <w:uiPriority w:val="99"/>
    <w:rPr>
      <w:rFonts w:ascii="Palatino Linotype" w:hAnsi="Palatino Linotype" w:eastAsia="宋体" w:cs="Times New Roman"/>
      <w:color w:val="000000"/>
      <w:kern w:val="0"/>
      <w:sz w:val="20"/>
      <w:szCs w:val="20"/>
    </w:rPr>
  </w:style>
  <w:style w:type="character" w:customStyle="1" w:styleId="23">
    <w:name w:val="批注主题 字符"/>
    <w:basedOn w:val="22"/>
    <w:link w:val="7"/>
    <w:semiHidden/>
    <w:qFormat/>
    <w:uiPriority w:val="99"/>
    <w:rPr>
      <w:rFonts w:ascii="Palatino Linotype" w:hAnsi="Palatino Linotype" w:eastAsia="宋体" w:cs="Times New Roman"/>
      <w:b/>
      <w:bCs/>
      <w:color w:val="000000"/>
      <w:kern w:val="0"/>
      <w:sz w:val="20"/>
      <w:szCs w:val="20"/>
    </w:rPr>
  </w:style>
  <w:style w:type="paragraph" w:customStyle="1" w:styleId="24">
    <w:name w:val="修订1"/>
    <w:hidden/>
    <w:semiHidden/>
    <w:qFormat/>
    <w:uiPriority w:val="99"/>
    <w:rPr>
      <w:rFonts w:ascii="Palatino Linotype" w:hAnsi="Palatino Linotype" w:eastAsia="宋体" w:cs="Times New Roman"/>
      <w:color w:val="000000"/>
      <w:lang w:val="en-US" w:eastAsia="zh-CN" w:bidi="ar-SA"/>
    </w:rPr>
  </w:style>
  <w:style w:type="character" w:customStyle="1" w:styleId="25">
    <w:name w:val="批注框文本 字符"/>
    <w:basedOn w:val="10"/>
    <w:link w:val="3"/>
    <w:semiHidden/>
    <w:qFormat/>
    <w:uiPriority w:val="99"/>
    <w:rPr>
      <w:rFonts w:ascii="Tahoma" w:hAnsi="Tahoma" w:eastAsia="宋体" w:cs="Tahoma"/>
      <w:color w:val="000000"/>
      <w:kern w:val="0"/>
      <w:sz w:val="16"/>
      <w:szCs w:val="16"/>
    </w:rPr>
  </w:style>
  <w:style w:type="paragraph" w:customStyle="1" w:styleId="26">
    <w:name w:val="修订2"/>
    <w:hidden/>
    <w:semiHidden/>
    <w:qFormat/>
    <w:uiPriority w:val="99"/>
    <w:rPr>
      <w:rFonts w:ascii="Palatino Linotype" w:hAnsi="Palatino Linotype" w:eastAsia="宋体" w:cs="Times New Roman"/>
      <w:color w:val="000000"/>
      <w:lang w:val="en-US" w:eastAsia="zh-CN" w:bidi="ar-SA"/>
    </w:rPr>
  </w:style>
  <w:style w:type="table" w:customStyle="1" w:styleId="27">
    <w:name w:val="网格型1"/>
    <w:basedOn w:val="8"/>
    <w:qFormat/>
    <w:uiPriority w:val="39"/>
    <w:rPr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tiff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1.xml"/><Relationship Id="rId13" Type="http://schemas.openxmlformats.org/officeDocument/2006/relationships/image" Target="media/image5.jpeg"/><Relationship Id="rId12" Type="http://schemas.openxmlformats.org/officeDocument/2006/relationships/image" Target="media/image4.jpeg"/><Relationship Id="rId11" Type="http://schemas.openxmlformats.org/officeDocument/2006/relationships/image" Target="media/image3.tiff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3268B-3D26-479C-AD54-99710F0E430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1209</Words>
  <Characters>7104</Characters>
  <Lines>59</Lines>
  <Paragraphs>16</Paragraphs>
  <TotalTime>41</TotalTime>
  <ScaleCrop>false</ScaleCrop>
  <LinksUpToDate>false</LinksUpToDate>
  <CharactersWithSpaces>7905</CharactersWithSpaces>
  <Application>WPS Office_11.1.0.123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8T12:51:00Z</dcterms:created>
  <dc:creator>nanxw@foxmail.com</dc:creator>
  <cp:lastModifiedBy>魏佩芳</cp:lastModifiedBy>
  <dcterms:modified xsi:type="dcterms:W3CDTF">2022-08-29T02:48:5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13</vt:lpwstr>
  </property>
  <property fmtid="{D5CDD505-2E9C-101B-9397-08002B2CF9AE}" pid="3" name="ICV">
    <vt:lpwstr>652743A19CE04DA0B568EF267AFE46E7</vt:lpwstr>
  </property>
</Properties>
</file>